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Oleg Olikh reports was provided by Taras Shevchenko National University of Kyiv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08:24:54Z</dcterms:created>
  <dcterms:modified xsi:type="dcterms:W3CDTF">2024-02-19T08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